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FDD9FF" w14:textId="4C0FF8EC" w:rsidR="00544E83" w:rsidRPr="00072CAE" w:rsidRDefault="00544E83">
      <w:pPr>
        <w:rPr>
          <w:rFonts w:ascii="Times New Roman" w:hAnsi="Times New Roman" w:cs="Times New Roman"/>
          <w:sz w:val="24"/>
          <w:szCs w:val="24"/>
        </w:rPr>
      </w:pPr>
      <w:r w:rsidRPr="00072CAE">
        <w:rPr>
          <w:rFonts w:ascii="Times New Roman" w:hAnsi="Times New Roman" w:cs="Times New Roman"/>
          <w:sz w:val="24"/>
          <w:szCs w:val="24"/>
        </w:rPr>
        <w:t>Greg Wagner</w:t>
      </w:r>
    </w:p>
    <w:p w14:paraId="78A10D2F" w14:textId="3E47B8D4" w:rsidR="00544E83" w:rsidRPr="00072CAE" w:rsidRDefault="00544E83">
      <w:pPr>
        <w:rPr>
          <w:rFonts w:ascii="Times New Roman" w:hAnsi="Times New Roman" w:cs="Times New Roman"/>
          <w:sz w:val="24"/>
          <w:szCs w:val="24"/>
        </w:rPr>
      </w:pPr>
      <w:r w:rsidRPr="00072CAE">
        <w:rPr>
          <w:rFonts w:ascii="Times New Roman" w:hAnsi="Times New Roman" w:cs="Times New Roman"/>
          <w:sz w:val="24"/>
          <w:szCs w:val="24"/>
        </w:rPr>
        <w:t xml:space="preserve">Lab </w:t>
      </w:r>
      <w:r w:rsidR="00C4513C">
        <w:rPr>
          <w:rFonts w:ascii="Times New Roman" w:hAnsi="Times New Roman" w:cs="Times New Roman"/>
          <w:sz w:val="24"/>
          <w:szCs w:val="24"/>
        </w:rPr>
        <w:t>8</w:t>
      </w:r>
      <w:bookmarkStart w:id="0" w:name="_GoBack"/>
      <w:bookmarkEnd w:id="0"/>
    </w:p>
    <w:p w14:paraId="5583C686" w14:textId="15B6AF9B" w:rsidR="00544E83" w:rsidRPr="00072CAE" w:rsidRDefault="00544E83">
      <w:pPr>
        <w:rPr>
          <w:rFonts w:ascii="Times New Roman" w:hAnsi="Times New Roman" w:cs="Times New Roman"/>
          <w:sz w:val="24"/>
          <w:szCs w:val="24"/>
        </w:rPr>
      </w:pPr>
      <w:r w:rsidRPr="00072CAE">
        <w:rPr>
          <w:rFonts w:ascii="Times New Roman" w:hAnsi="Times New Roman" w:cs="Times New Roman"/>
          <w:sz w:val="24"/>
          <w:szCs w:val="24"/>
        </w:rPr>
        <w:t>Data Analysis</w:t>
      </w:r>
    </w:p>
    <w:p w14:paraId="3B63E5A9" w14:textId="67122AEB" w:rsidR="00544E83" w:rsidRPr="00072CAE" w:rsidRDefault="00FC5800">
      <w:pPr>
        <w:rPr>
          <w:rFonts w:ascii="Times New Roman" w:hAnsi="Times New Roman" w:cs="Times New Roman"/>
          <w:sz w:val="24"/>
          <w:szCs w:val="24"/>
        </w:rPr>
      </w:pPr>
      <w:r w:rsidRPr="00072CAE">
        <w:rPr>
          <w:rFonts w:ascii="Times New Roman" w:hAnsi="Times New Roman" w:cs="Times New Roman"/>
          <w:sz w:val="24"/>
          <w:szCs w:val="24"/>
        </w:rPr>
        <w:t>Feb</w:t>
      </w:r>
      <w:r w:rsidR="00544E83" w:rsidRPr="00072CAE">
        <w:rPr>
          <w:rFonts w:ascii="Times New Roman" w:hAnsi="Times New Roman" w:cs="Times New Roman"/>
          <w:sz w:val="24"/>
          <w:szCs w:val="24"/>
        </w:rPr>
        <w:t xml:space="preserve"> </w:t>
      </w:r>
      <w:r w:rsidR="00FF275C" w:rsidRPr="00072CAE">
        <w:rPr>
          <w:rFonts w:ascii="Times New Roman" w:hAnsi="Times New Roman" w:cs="Times New Roman"/>
          <w:sz w:val="24"/>
          <w:szCs w:val="24"/>
        </w:rPr>
        <w:t>19</w:t>
      </w:r>
      <w:r w:rsidR="00544E83" w:rsidRPr="00072CAE">
        <w:rPr>
          <w:rFonts w:ascii="Times New Roman" w:hAnsi="Times New Roman" w:cs="Times New Roman"/>
          <w:sz w:val="24"/>
          <w:szCs w:val="24"/>
        </w:rPr>
        <w:t>, 2019</w:t>
      </w:r>
    </w:p>
    <w:p w14:paraId="026E5C37" w14:textId="029D4E20" w:rsidR="00544E83" w:rsidRPr="00072CAE" w:rsidRDefault="00544E83">
      <w:pPr>
        <w:rPr>
          <w:rFonts w:ascii="Times New Roman" w:hAnsi="Times New Roman" w:cs="Times New Roman"/>
          <w:sz w:val="24"/>
          <w:szCs w:val="24"/>
        </w:rPr>
      </w:pPr>
    </w:p>
    <w:p w14:paraId="5ED458F5" w14:textId="724CD79F" w:rsidR="00D77D9D" w:rsidRPr="00072CAE" w:rsidRDefault="00544E83" w:rsidP="00FF275C">
      <w:pPr>
        <w:rPr>
          <w:rFonts w:ascii="Times New Roman" w:hAnsi="Times New Roman" w:cs="Times New Roman"/>
          <w:sz w:val="24"/>
          <w:szCs w:val="24"/>
        </w:rPr>
      </w:pPr>
      <w:r w:rsidRPr="00072CAE">
        <w:rPr>
          <w:rFonts w:ascii="Times New Roman" w:hAnsi="Times New Roman" w:cs="Times New Roman"/>
          <w:sz w:val="24"/>
          <w:szCs w:val="24"/>
        </w:rPr>
        <w:tab/>
        <w:t xml:space="preserve">In this lab </w:t>
      </w:r>
      <w:r w:rsidR="00FF275C" w:rsidRPr="00072CAE">
        <w:rPr>
          <w:rFonts w:ascii="Times New Roman" w:hAnsi="Times New Roman" w:cs="Times New Roman"/>
          <w:sz w:val="24"/>
          <w:szCs w:val="24"/>
        </w:rPr>
        <w:t xml:space="preserve">the goal was </w:t>
      </w:r>
      <w:r w:rsidR="00495677" w:rsidRPr="00072CAE">
        <w:rPr>
          <w:rFonts w:ascii="Times New Roman" w:hAnsi="Times New Roman" w:cs="Times New Roman"/>
          <w:sz w:val="24"/>
          <w:szCs w:val="24"/>
        </w:rPr>
        <w:t>integrate three</w:t>
      </w:r>
      <w:r w:rsidR="00FF275C" w:rsidRPr="00072CAE">
        <w:rPr>
          <w:rFonts w:ascii="Times New Roman" w:hAnsi="Times New Roman" w:cs="Times New Roman"/>
          <w:sz w:val="24"/>
          <w:szCs w:val="24"/>
        </w:rPr>
        <w:t xml:space="preserve"> function</w:t>
      </w:r>
      <w:r w:rsidR="00495677" w:rsidRPr="00072CAE">
        <w:rPr>
          <w:rFonts w:ascii="Times New Roman" w:hAnsi="Times New Roman" w:cs="Times New Roman"/>
          <w:sz w:val="24"/>
          <w:szCs w:val="24"/>
        </w:rPr>
        <w:t>s</w:t>
      </w:r>
      <w:r w:rsidR="00FF275C" w:rsidRPr="00072CAE">
        <w:rPr>
          <w:rFonts w:ascii="Times New Roman" w:hAnsi="Times New Roman" w:cs="Times New Roman"/>
          <w:sz w:val="24"/>
          <w:szCs w:val="24"/>
        </w:rPr>
        <w:t>…</w:t>
      </w:r>
    </w:p>
    <w:p w14:paraId="1365AAF1" w14:textId="0BEF0F7B" w:rsidR="00FF275C" w:rsidRPr="00072CAE" w:rsidRDefault="00495677" w:rsidP="00495677">
      <w:pPr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nary>
          <m:naryPr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p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1</m:t>
                </m:r>
              </m:den>
            </m:f>
          </m:e>
        </m:nary>
        <m:r>
          <w:rPr>
            <w:rFonts w:ascii="Cambria Math" w:hAnsi="Cambria Math" w:cs="Times New Roman"/>
            <w:sz w:val="24"/>
            <w:szCs w:val="24"/>
          </w:rPr>
          <m:t>dx</m:t>
        </m:r>
      </m:oMath>
      <w:r w:rsidRPr="00072CA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1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x</m:t>
            </m:r>
          </m:e>
        </m:nary>
        <m:r>
          <w:rPr>
            <w:rFonts w:ascii="Cambria Math" w:eastAsiaTheme="minorEastAsia" w:hAnsi="Cambria Math" w:cs="Times New Roman"/>
            <w:sz w:val="24"/>
            <w:szCs w:val="24"/>
          </w:rPr>
          <m:t xml:space="preserve">        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x</m:t>
            </m:r>
          </m:e>
        </m:nary>
      </m:oMath>
    </w:p>
    <w:p w14:paraId="3E5B944D" w14:textId="30C76489" w:rsidR="00FF275C" w:rsidRPr="00072CAE" w:rsidRDefault="00DC58BD" w:rsidP="00FF275C">
      <w:pPr>
        <w:rPr>
          <w:rFonts w:ascii="Times New Roman" w:eastAsiaTheme="minorEastAsia" w:hAnsi="Times New Roman" w:cs="Times New Roman"/>
          <w:sz w:val="24"/>
          <w:szCs w:val="24"/>
        </w:rPr>
      </w:pPr>
      <w:r w:rsidRPr="00072CAE">
        <w:rPr>
          <w:rFonts w:ascii="Times New Roman" w:eastAsiaTheme="minorEastAsia" w:hAnsi="Times New Roman" w:cs="Times New Roman"/>
          <w:sz w:val="24"/>
          <w:szCs w:val="24"/>
        </w:rPr>
        <w:t>Using three numerical methods; Trapezoidal Rule, Richardson’s Extrapolation (on Trapezoid Approximations), and Simpson’s Rule.  The written C++ program has methods that iterate over the functions from 0/1 to the number provided by the user.  In the output below a max of 8 iterations is used</w:t>
      </w:r>
      <w:r w:rsidR="00072CAE">
        <w:rPr>
          <w:rFonts w:ascii="Times New Roman" w:eastAsiaTheme="minorEastAsia" w:hAnsi="Times New Roman" w:cs="Times New Roman"/>
          <w:sz w:val="24"/>
          <w:szCs w:val="24"/>
        </w:rPr>
        <w:t xml:space="preserve"> on each function in the order given</w:t>
      </w:r>
      <w:r w:rsidRPr="00072CAE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D461E1E" w14:textId="46DD3BC1" w:rsidR="00DC58BD" w:rsidRPr="00072CAE" w:rsidRDefault="00DC58BD" w:rsidP="00FF275C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072CAE"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 w:rsidRPr="00072CAE">
        <w:rPr>
          <w:rFonts w:ascii="Times New Roman" w:eastAsiaTheme="minorEastAsia" w:hAnsi="Times New Roman" w:cs="Times New Roman"/>
          <w:sz w:val="24"/>
          <w:szCs w:val="24"/>
        </w:rPr>
        <w:t xml:space="preserve"> = iteration, X[</w:t>
      </w:r>
      <w:proofErr w:type="spellStart"/>
      <w:r w:rsidRPr="00072CAE"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 w:rsidRPr="00072CAE">
        <w:rPr>
          <w:rFonts w:ascii="Times New Roman" w:eastAsiaTheme="minorEastAsia" w:hAnsi="Times New Roman" w:cs="Times New Roman"/>
          <w:sz w:val="24"/>
          <w:szCs w:val="24"/>
        </w:rPr>
        <w:t xml:space="preserve">]=Approximation for </w:t>
      </w:r>
      <w:proofErr w:type="spellStart"/>
      <w:r w:rsidRPr="00072CAE"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 w:rsidRPr="00072CAE">
        <w:rPr>
          <w:rFonts w:ascii="Times New Roman" w:eastAsiaTheme="minorEastAsia" w:hAnsi="Times New Roman" w:cs="Times New Roman"/>
          <w:sz w:val="24"/>
          <w:szCs w:val="24"/>
        </w:rPr>
        <w:t xml:space="preserve"> iterations, EX[</w:t>
      </w:r>
      <w:proofErr w:type="spellStart"/>
      <w:r w:rsidRPr="00072CAE">
        <w:rPr>
          <w:rFonts w:ascii="Times New Roman" w:eastAsiaTheme="minorEastAsia" w:hAnsi="Times New Roman" w:cs="Times New Roman"/>
          <w:sz w:val="24"/>
          <w:szCs w:val="24"/>
        </w:rPr>
        <w:t>i</w:t>
      </w:r>
      <w:proofErr w:type="spellEnd"/>
      <w:r w:rsidRPr="00072CAE">
        <w:rPr>
          <w:rFonts w:ascii="Times New Roman" w:eastAsiaTheme="minorEastAsia" w:hAnsi="Times New Roman" w:cs="Times New Roman"/>
          <w:sz w:val="24"/>
          <w:szCs w:val="24"/>
        </w:rPr>
        <w:t>] = |Analytical Sol – Appr|</w:t>
      </w:r>
    </w:p>
    <w:p w14:paraId="5A552304" w14:textId="23B1F6D6" w:rsidR="00FF275C" w:rsidRPr="00072CAE" w:rsidRDefault="00DC58BD" w:rsidP="00FF275C">
      <w:pPr>
        <w:rPr>
          <w:rFonts w:ascii="Times New Roman" w:eastAsiaTheme="minorEastAsia" w:hAnsi="Times New Roman" w:cs="Times New Roman"/>
          <w:sz w:val="24"/>
          <w:szCs w:val="24"/>
        </w:rPr>
      </w:pPr>
      <w:r w:rsidRPr="00072CAE">
        <w:rPr>
          <w:rFonts w:ascii="Times New Roman" w:eastAsiaTheme="minorEastAsia" w:hAnsi="Times New Roman" w:cs="Times New Roman"/>
          <w:sz w:val="24"/>
          <w:szCs w:val="24"/>
        </w:rPr>
        <w:t>Iterations</w:t>
      </w:r>
      <w:r w:rsidR="00FF275C" w:rsidRPr="00072CAE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Pr="00072CAE">
        <w:rPr>
          <w:rFonts w:ascii="Times New Roman" w:eastAsiaTheme="minorEastAsia" w:hAnsi="Times New Roman" w:cs="Times New Roman"/>
          <w:sz w:val="24"/>
          <w:szCs w:val="24"/>
        </w:rPr>
        <w:t>8     Subintervals: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p>
        </m:sSup>
      </m:oMath>
    </w:p>
    <w:p w14:paraId="0F2D3084" w14:textId="7D57368C" w:rsidR="00FF275C" w:rsidRDefault="00072CAE" w:rsidP="00FF275C">
      <w:pPr>
        <w:jc w:val="center"/>
        <w:rPr>
          <w:rFonts w:ascii="Arial" w:hAnsi="Arial" w:cs="Arial"/>
          <w:sz w:val="24"/>
          <w:szCs w:val="24"/>
        </w:rPr>
      </w:pPr>
      <w:r w:rsidRPr="00072CAE">
        <w:drawing>
          <wp:anchor distT="0" distB="0" distL="114300" distR="114300" simplePos="0" relativeHeight="251658240" behindDoc="0" locked="0" layoutInCell="1" allowOverlap="1" wp14:anchorId="2A80D24A" wp14:editId="7E2C6BD8">
            <wp:simplePos x="0" y="0"/>
            <wp:positionH relativeFrom="column">
              <wp:posOffset>0</wp:posOffset>
            </wp:positionH>
            <wp:positionV relativeFrom="paragraph">
              <wp:posOffset>19685</wp:posOffset>
            </wp:positionV>
            <wp:extent cx="6115050" cy="503872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503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5FE43A3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74BCA49D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2CF4A091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5BA6C27B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6ECE9863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03338707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3E8D08EF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68125CAB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1C3D5D91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7431F1A0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5AA29779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6C3F315B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17FD9757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7CE8D0FB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0CFEE980" w14:textId="77777777" w:rsidR="00072CAE" w:rsidRDefault="00072CAE" w:rsidP="00F67A59">
      <w:pPr>
        <w:rPr>
          <w:rFonts w:ascii="Arial" w:hAnsi="Arial" w:cs="Arial"/>
          <w:sz w:val="24"/>
          <w:szCs w:val="24"/>
        </w:rPr>
      </w:pPr>
    </w:p>
    <w:p w14:paraId="53AAE62F" w14:textId="4E617CD5" w:rsidR="00F67A59" w:rsidRDefault="00F67A59" w:rsidP="00F67A5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ist of items learned</w:t>
      </w:r>
    </w:p>
    <w:p w14:paraId="5CA8A7E5" w14:textId="79B38502" w:rsidR="00F67A59" w:rsidRDefault="00DC58BD" w:rsidP="00DC58B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pezoidal Rule</w:t>
      </w:r>
    </w:p>
    <w:p w14:paraId="77028DE4" w14:textId="4710E3A1" w:rsidR="00DC58BD" w:rsidRDefault="00DC58BD" w:rsidP="00DC58B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chardson’s Extrapolation</w:t>
      </w:r>
    </w:p>
    <w:p w14:paraId="6DF96E07" w14:textId="40EFEB4D" w:rsidR="00DC58BD" w:rsidRPr="00DC58BD" w:rsidRDefault="00DC58BD" w:rsidP="00DC58B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mpson’s Rule</w:t>
      </w:r>
    </w:p>
    <w:p w14:paraId="4D3DD68E" w14:textId="77777777" w:rsidR="00F67A59" w:rsidRDefault="00F67A59" w:rsidP="00F67A5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++ practice</w:t>
      </w:r>
    </w:p>
    <w:p w14:paraId="585CE1AC" w14:textId="77777777" w:rsidR="00F67A59" w:rsidRPr="00F67A59" w:rsidRDefault="00F67A59" w:rsidP="00F67A5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ing </w:t>
      </w:r>
      <w:r w:rsidR="00FF275C">
        <w:rPr>
          <w:rFonts w:ascii="Arial" w:hAnsi="Arial" w:cs="Arial"/>
          <w:sz w:val="24"/>
          <w:szCs w:val="24"/>
        </w:rPr>
        <w:t>absolute</w:t>
      </w:r>
      <w:r>
        <w:rPr>
          <w:rFonts w:ascii="Arial" w:hAnsi="Arial" w:cs="Arial"/>
          <w:sz w:val="24"/>
          <w:szCs w:val="24"/>
        </w:rPr>
        <w:t xml:space="preserve"> error practice</w:t>
      </w:r>
    </w:p>
    <w:sectPr w:rsidR="00F67A59" w:rsidRPr="00F67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515775"/>
    <w:multiLevelType w:val="hybridMultilevel"/>
    <w:tmpl w:val="95F42B96"/>
    <w:lvl w:ilvl="0" w:tplc="BE80B91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sDCxMDA0tjA1tzRX0lEKTi0uzszPAykwrAUAW0qS3ywAAAA="/>
  </w:docVars>
  <w:rsids>
    <w:rsidRoot w:val="00544E83"/>
    <w:rsid w:val="00072CAE"/>
    <w:rsid w:val="00085F68"/>
    <w:rsid w:val="00403FD8"/>
    <w:rsid w:val="00495677"/>
    <w:rsid w:val="00544E83"/>
    <w:rsid w:val="00663B0F"/>
    <w:rsid w:val="00681111"/>
    <w:rsid w:val="0081463D"/>
    <w:rsid w:val="009E40AA"/>
    <w:rsid w:val="00A8181B"/>
    <w:rsid w:val="00C4513C"/>
    <w:rsid w:val="00D4585E"/>
    <w:rsid w:val="00D77D9D"/>
    <w:rsid w:val="00D92309"/>
    <w:rsid w:val="00DB54DD"/>
    <w:rsid w:val="00DC58BD"/>
    <w:rsid w:val="00E35190"/>
    <w:rsid w:val="00E9231E"/>
    <w:rsid w:val="00F67A59"/>
    <w:rsid w:val="00FC5800"/>
    <w:rsid w:val="00FF2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7AEA0"/>
  <w15:chartTrackingRefBased/>
  <w15:docId w15:val="{49637ADB-3D1C-45D4-835F-CAE0DC3A6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44E83"/>
    <w:rPr>
      <w:color w:val="808080"/>
    </w:rPr>
  </w:style>
  <w:style w:type="paragraph" w:styleId="ListParagraph">
    <w:name w:val="List Paragraph"/>
    <w:basedOn w:val="Normal"/>
    <w:uiPriority w:val="34"/>
    <w:qFormat/>
    <w:rsid w:val="00F67A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674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Wagner</dc:creator>
  <cp:keywords/>
  <dc:description/>
  <cp:lastModifiedBy>Greg Wagner</cp:lastModifiedBy>
  <cp:revision>8</cp:revision>
  <cp:lastPrinted>2019-04-11T21:05:00Z</cp:lastPrinted>
  <dcterms:created xsi:type="dcterms:W3CDTF">2019-01-28T23:47:00Z</dcterms:created>
  <dcterms:modified xsi:type="dcterms:W3CDTF">2019-04-11T21:06:00Z</dcterms:modified>
</cp:coreProperties>
</file>